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D0DB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2101053" w:rsidR="007B4A91" w:rsidRDefault="00E40C3E">
      <w:pPr>
        <w:rPr>
          <w:sz w:val="28"/>
          <w:szCs w:val="28"/>
        </w:rPr>
      </w:pPr>
      <w:r>
        <w:rPr>
          <w:sz w:val="28"/>
          <w:szCs w:val="28"/>
        </w:rPr>
        <w:t>Climbing Game.</w:t>
      </w:r>
    </w:p>
    <w:p w14:paraId="34A9E19B" w14:textId="77777777" w:rsidR="007B4A91" w:rsidRDefault="006D0DB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198B875" w:rsidR="007B4A91" w:rsidRDefault="00E40C3E">
      <w:pPr>
        <w:ind w:left="720"/>
        <w:rPr>
          <w:sz w:val="28"/>
          <w:szCs w:val="28"/>
        </w:rPr>
      </w:pPr>
      <w:r>
        <w:rPr>
          <w:sz w:val="28"/>
          <w:szCs w:val="28"/>
        </w:rPr>
        <w:t>To collect gold coins.</w:t>
      </w:r>
    </w:p>
    <w:p w14:paraId="3D632C61" w14:textId="77777777" w:rsidR="007B4A91" w:rsidRDefault="006D0DB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CD0FAD2" w:rsidR="007B4A91" w:rsidRDefault="00E40C3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climber heard that when you climb the sacred mountain gold but </w:t>
      </w:r>
    </w:p>
    <w:p w14:paraId="6102F988" w14:textId="77777777" w:rsidR="007B4A91" w:rsidRDefault="006D0DBB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3299162" w:rsidR="007B4A91" w:rsidRDefault="00E40C3E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also</w:t>
      </w:r>
      <w:proofErr w:type="gramEnd"/>
      <w:r>
        <w:rPr>
          <w:sz w:val="28"/>
          <w:szCs w:val="28"/>
        </w:rPr>
        <w:t xml:space="preserve"> boulders fall.</w:t>
      </w:r>
    </w:p>
    <w:p w14:paraId="0AE3FDBE" w14:textId="77777777" w:rsidR="007B4A91" w:rsidRDefault="006D0DB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D0DB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A27D1DC" w:rsidR="007B4A91" w:rsidRDefault="006D0DB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imb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AB73F3B" w:rsidR="007B4A91" w:rsidRDefault="006D0DB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imb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205015F" w:rsidR="007B4A91" w:rsidRDefault="006D0DB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uld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C64FAC4" w:rsidR="007B4A91" w:rsidRDefault="006D0DBB" w:rsidP="006D0D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s the climber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B1BC0C6" w:rsidR="007B4A91" w:rsidRDefault="006D0DB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l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BCDD4A9" w:rsidR="007B4A91" w:rsidRDefault="006D0DB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s you score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135BE5A" w:rsidR="007B4A91" w:rsidRDefault="006D0DB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uld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8437137" w:rsidR="007B4A91" w:rsidRDefault="006D0DB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s the climb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E725A51" w:rsidR="007B4A91" w:rsidRDefault="006D0DB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l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4764E62" w:rsidR="007B4A91" w:rsidRDefault="006D0DB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s you scor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6D0DBB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D0DBB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D0DBB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D0DBB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7C89873E" w:rsidR="007B4A91" w:rsidRDefault="006D0DBB">
      <w:pPr>
        <w:rPr>
          <w:sz w:val="28"/>
          <w:szCs w:val="28"/>
        </w:rPr>
      </w:pPr>
      <w:r>
        <w:pict w14:anchorId="4F92B24E">
          <v:rect id="_x0000_i1041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D0DBB"/>
    <w:rsid w:val="007B4A91"/>
    <w:rsid w:val="00E40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98</Words>
  <Characters>1133</Characters>
  <Application>Microsoft Office Word</Application>
  <DocSecurity>0</DocSecurity>
  <Lines>9</Lines>
  <Paragraphs>2</Paragraphs>
  <ScaleCrop>false</ScaleCrop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M BBNL</cp:lastModifiedBy>
  <cp:revision>4</cp:revision>
  <dcterms:created xsi:type="dcterms:W3CDTF">2021-03-18T05:03:00Z</dcterms:created>
  <dcterms:modified xsi:type="dcterms:W3CDTF">2021-05-27T05:36:00Z</dcterms:modified>
</cp:coreProperties>
</file>